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7d2281d666033abcf7f82a97b60f8961f7305"/>
      <w:r>
        <w:rPr>
          <w:b/>
        </w:rPr>
        <w:t xml:space="preserve">ПРОТОКОЛ ЕЛЕКТРОННОГО АУКЦІОНУ № RLE001-UA-20230912-445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8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частини приміщення вільного призначення 13,2 м² в м. Херсон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частини приміщення вільного призначення 13,2 м² в місті Херсон. Перший поверх п'ятиповерхової будівлі поштамту, вільний доступ за графіком роботи відділення поштового зв'язку. Будівля розташована в центральній частині міста. Поруч розвинена інфраструктур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500,00 грн, у тому числі ПДВ</w:t>
      </w:r>
      <w:r>
        <w:t xml:space="preserve"> </w:t>
      </w:r>
      <w:r>
        <w:t xml:space="preserve">1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9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1T05:10:29Z</dcterms:created>
  <dcterms:modified xsi:type="dcterms:W3CDTF">2024-07-01T0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